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9B7B94" w14:paraId="65D5DD81" w14:textId="77777777" w:rsidTr="00D4545F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3A15DA53" w:rsidR="00D3033E" w:rsidRPr="00D25C9C" w:rsidRDefault="00FC6117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D25C9C">
              <w:rPr>
                <w:rFonts w:asciiTheme="majorBidi" w:eastAsiaTheme="majorEastAsia" w:hAnsiTheme="majorBidi" w:cstheme="majorBidi"/>
                <w:b/>
                <w:bCs/>
              </w:rPr>
              <w:t>Tourism Management (Level- 4</w:t>
            </w:r>
            <w:r w:rsidR="00FB4A61" w:rsidRPr="00D25C9C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9B7B94" w14:paraId="3A89C221" w14:textId="77777777" w:rsidTr="00D4545F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2D68779F" w:rsidR="00D3033E" w:rsidRPr="00D25C9C" w:rsidRDefault="00866F83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D25C9C">
              <w:rPr>
                <w:rFonts w:asciiTheme="majorBidi" w:hAnsiTheme="majorBidi" w:cstheme="majorBidi"/>
                <w:b/>
                <w:bCs/>
              </w:rPr>
              <w:t>Manage Visitors Attraction</w:t>
            </w:r>
          </w:p>
        </w:tc>
      </w:tr>
      <w:tr w:rsidR="005551AD" w:rsidRPr="009B7B94" w14:paraId="0E65A7E2" w14:textId="77777777" w:rsidTr="00D4545F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D4545F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9B7B94" w14:paraId="5E15EB4B" w14:textId="77777777" w:rsidTr="00D4545F">
        <w:trPr>
          <w:trHeight w:val="2016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9B7B94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DDAF1C1" w14:textId="77777777" w:rsidR="00A91487" w:rsidRPr="009B7B94" w:rsidRDefault="00A91487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7E78863F" w14:textId="77777777" w:rsidR="00D4545F" w:rsidRDefault="00D4545F" w:rsidP="00D4545F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595A736E" w14:textId="77777777" w:rsidR="00D4545F" w:rsidRDefault="00D4545F" w:rsidP="00D4545F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14:paraId="7B148A98" w14:textId="45C2C6E7" w:rsidR="00866F83" w:rsidRPr="00D4545F" w:rsidRDefault="00D4545F" w:rsidP="00D4545F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D4545F">
              <w:rPr>
                <w:rFonts w:asciiTheme="majorBidi" w:hAnsiTheme="majorBidi" w:cstheme="majorBidi"/>
                <w:b/>
              </w:rPr>
              <w:t>Portfolios at the time of assessment (if any</w:t>
            </w:r>
            <w:r w:rsidR="00882567">
              <w:rPr>
                <w:rFonts w:asciiTheme="majorBidi" w:hAnsiTheme="majorBidi" w:cstheme="majorBidi"/>
                <w:b/>
              </w:rPr>
              <w:t>)</w:t>
            </w:r>
            <w:r w:rsidRPr="00D4545F">
              <w:rPr>
                <w:rFonts w:asciiTheme="majorBidi" w:hAnsiTheme="majorBidi" w:cstheme="majorBidi"/>
                <w:b/>
              </w:rPr>
              <w:t>.</w:t>
            </w:r>
          </w:p>
        </w:tc>
      </w:tr>
      <w:tr w:rsidR="009B7B94" w:rsidRPr="009B7B94" w14:paraId="192B0862" w14:textId="77777777" w:rsidTr="00D4545F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D4545F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106615AC" w14:textId="050F6216" w:rsidR="009B7B94" w:rsidRDefault="009B7B94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D4545F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3A3292F4" w14:textId="77777777" w:rsidR="00D4545F" w:rsidRPr="00D4545F" w:rsidRDefault="00D4545F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5512F293" w14:textId="77777777" w:rsidR="00191523" w:rsidRPr="004734F5" w:rsidRDefault="00191523" w:rsidP="0019152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2F0D98D" w14:textId="77777777" w:rsidR="00191523" w:rsidRPr="004734F5" w:rsidRDefault="00191523" w:rsidP="00191523">
            <w:pPr>
              <w:jc w:val="both"/>
              <w:rPr>
                <w:rFonts w:asciiTheme="majorBidi" w:hAnsiTheme="majorBidi" w:cstheme="majorBidi"/>
              </w:rPr>
            </w:pPr>
            <w:r w:rsidRPr="004734F5">
              <w:rPr>
                <w:rFonts w:asciiTheme="majorBidi" w:eastAsia="Times New Roman" w:hAnsiTheme="majorBidi" w:cstheme="majorBidi"/>
                <w:color w:val="222222"/>
              </w:rPr>
              <w:t>Locate tourist attraction for what you are looking for (any one of the following):</w:t>
            </w:r>
          </w:p>
          <w:p w14:paraId="7CD6E27E" w14:textId="77777777" w:rsidR="00191523" w:rsidRPr="00866F83" w:rsidRDefault="00191523" w:rsidP="0019152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Mountains/Nature</w:t>
            </w:r>
          </w:p>
          <w:p w14:paraId="5ABBE7AB" w14:textId="77777777" w:rsidR="00191523" w:rsidRPr="00866F83" w:rsidRDefault="00191523" w:rsidP="0019152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Beaches</w:t>
            </w:r>
          </w:p>
          <w:p w14:paraId="75B37A89" w14:textId="77777777" w:rsidR="00191523" w:rsidRPr="00866F83" w:rsidRDefault="00191523" w:rsidP="0019152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Lakes</w:t>
            </w:r>
          </w:p>
          <w:p w14:paraId="0170DDCC" w14:textId="77777777" w:rsidR="00191523" w:rsidRPr="00866F83" w:rsidRDefault="00191523" w:rsidP="0019152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serts</w:t>
            </w:r>
          </w:p>
          <w:p w14:paraId="61F990AE" w14:textId="77777777" w:rsidR="00191523" w:rsidRPr="004734F5" w:rsidRDefault="00191523" w:rsidP="0019152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Wildlife</w:t>
            </w:r>
          </w:p>
          <w:p w14:paraId="3E305E8B" w14:textId="77777777" w:rsidR="00191523" w:rsidRDefault="00191523" w:rsidP="0019152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60A7DF0C" w14:textId="77777777" w:rsidR="00191523" w:rsidRDefault="00191523" w:rsidP="00191523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ork on the weather highlight. </w:t>
            </w:r>
          </w:p>
          <w:p w14:paraId="2324C66C" w14:textId="77777777" w:rsidR="00191523" w:rsidRDefault="00191523" w:rsidP="0019152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54DCE8C3" w14:textId="77777777" w:rsidR="00191523" w:rsidRPr="004734F5" w:rsidRDefault="00191523" w:rsidP="00191523">
            <w:pPr>
              <w:jc w:val="both"/>
              <w:rPr>
                <w:rFonts w:asciiTheme="majorBidi" w:hAnsiTheme="majorBidi" w:cstheme="majorBidi"/>
              </w:rPr>
            </w:pPr>
            <w:r w:rsidRPr="004734F5">
              <w:rPr>
                <w:rFonts w:asciiTheme="majorBidi" w:hAnsiTheme="majorBidi" w:cstheme="majorBidi"/>
              </w:rPr>
              <w:t>Research on the cultural sights and areas.</w:t>
            </w:r>
          </w:p>
          <w:p w14:paraId="39DA5E47" w14:textId="77777777" w:rsidR="00191523" w:rsidRDefault="00191523" w:rsidP="001915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proper resources and site them.</w:t>
            </w:r>
          </w:p>
          <w:p w14:paraId="095F90AE" w14:textId="77777777" w:rsidR="00191523" w:rsidRDefault="00191523" w:rsidP="001915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ocal markets (including their traditional dresses, their business economy, historic places)</w:t>
            </w:r>
          </w:p>
          <w:p w14:paraId="323E103E" w14:textId="77777777" w:rsidR="00191523" w:rsidRDefault="00191523" w:rsidP="001915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ood and restaurants</w:t>
            </w:r>
          </w:p>
          <w:p w14:paraId="1201FABC" w14:textId="77777777" w:rsidR="00191523" w:rsidRDefault="00191523" w:rsidP="001915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ay of living (Structure of their houses).</w:t>
            </w:r>
          </w:p>
          <w:p w14:paraId="70FCBA76" w14:textId="77777777" w:rsidR="00191523" w:rsidRDefault="00191523" w:rsidP="0019152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2A8A3B9A" w14:textId="77777777" w:rsidR="00191523" w:rsidRPr="004734F5" w:rsidRDefault="00191523" w:rsidP="00191523">
            <w:pPr>
              <w:jc w:val="both"/>
              <w:rPr>
                <w:rFonts w:asciiTheme="majorBidi" w:hAnsiTheme="majorBidi" w:cstheme="majorBidi"/>
              </w:rPr>
            </w:pPr>
            <w:r w:rsidRPr="004734F5">
              <w:rPr>
                <w:rFonts w:asciiTheme="majorBidi" w:hAnsiTheme="majorBidi" w:cstheme="majorBidi"/>
              </w:rPr>
              <w:t>Enlist the sustainable solution for your tourist attraction.</w:t>
            </w:r>
          </w:p>
          <w:p w14:paraId="141D4ACE" w14:textId="77777777" w:rsidR="00191523" w:rsidRDefault="00191523" w:rsidP="00191523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or example: </w:t>
            </w:r>
            <w:r w:rsidRPr="00E22210">
              <w:rPr>
                <w:rFonts w:asciiTheme="majorBidi" w:hAnsiTheme="majorBidi" w:cstheme="majorBidi"/>
              </w:rPr>
              <w:t>N</w:t>
            </w:r>
            <w:r>
              <w:rPr>
                <w:rFonts w:asciiTheme="majorBidi" w:hAnsiTheme="majorBidi" w:cstheme="majorBidi"/>
              </w:rPr>
              <w:t>oor-Maha</w:t>
            </w:r>
            <w:r w:rsidRPr="00E22210">
              <w:rPr>
                <w:rFonts w:asciiTheme="majorBidi" w:hAnsiTheme="majorBidi" w:cstheme="majorBidi"/>
              </w:rPr>
              <w:t>l</w:t>
            </w:r>
            <w:r>
              <w:rPr>
                <w:rFonts w:asciiTheme="majorBidi" w:hAnsiTheme="majorBidi" w:cstheme="majorBidi"/>
              </w:rPr>
              <w:t xml:space="preserve"> in Bahawalpur </w:t>
            </w:r>
          </w:p>
          <w:p w14:paraId="6AD1E5EF" w14:textId="42CB7BBB" w:rsidR="004734F5" w:rsidRPr="00BA3CEA" w:rsidRDefault="00191523" w:rsidP="00191523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or-Mahal was built in 1872. It belongs to Nawabs of Bahawalpur during the British raj; the Pakistan army is maintaining its sustainability since 1875.</w:t>
            </w:r>
          </w:p>
        </w:tc>
      </w:tr>
      <w:tr w:rsidR="009B7B94" w:rsidRPr="009B7B94" w14:paraId="3FD00529" w14:textId="77777777" w:rsidTr="00D4545F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795CE2DC" w14:textId="77777777" w:rsidR="00191523" w:rsidRPr="004734F5" w:rsidRDefault="00191523" w:rsidP="0019152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66C75B30" w14:textId="46DCB147" w:rsidR="00191523" w:rsidRDefault="00191523" w:rsidP="0019152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Identify the tourist location.</w:t>
            </w:r>
          </w:p>
          <w:p w14:paraId="1B89C517" w14:textId="69FAAA98" w:rsidR="00191523" w:rsidRDefault="00191523" w:rsidP="0019152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Identify the events at tourist location.</w:t>
            </w:r>
          </w:p>
          <w:p w14:paraId="32617061" w14:textId="506F6B26" w:rsidR="00191523" w:rsidRDefault="00191523" w:rsidP="0019152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lastRenderedPageBreak/>
              <w:t>List down the features of the chosen location.</w:t>
            </w:r>
          </w:p>
          <w:p w14:paraId="6BA9BE69" w14:textId="2F2867F3" w:rsidR="00191523" w:rsidRPr="00191523" w:rsidRDefault="00191523" w:rsidP="0019152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termine the history and background of the chosen location.</w:t>
            </w:r>
          </w:p>
          <w:p w14:paraId="2D89A0DD" w14:textId="7F4ED551" w:rsidR="00191523" w:rsidRDefault="00191523" w:rsidP="0019152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7EFB4D44" w14:textId="44BAB4DC" w:rsidR="00191523" w:rsidRDefault="00191523" w:rsidP="0019152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dentify </w:t>
            </w:r>
            <w:r w:rsidRPr="00191523">
              <w:rPr>
                <w:rFonts w:asciiTheme="majorBidi" w:eastAsia="Times New Roman" w:hAnsiTheme="majorBidi" w:cstheme="majorBidi"/>
                <w:color w:val="222222"/>
              </w:rPr>
              <w:t>which</w:t>
            </w:r>
            <w:r>
              <w:rPr>
                <w:rFonts w:asciiTheme="majorBidi" w:hAnsiTheme="majorBidi" w:cstheme="majorBidi"/>
              </w:rPr>
              <w:t xml:space="preserve"> weather is suitable for visit at chosen location.</w:t>
            </w:r>
          </w:p>
          <w:p w14:paraId="4E8AFA8C" w14:textId="7E53637D" w:rsidR="00191523" w:rsidRDefault="00191523" w:rsidP="0019152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resources of weather forecast.</w:t>
            </w:r>
          </w:p>
          <w:p w14:paraId="1241E205" w14:textId="02229DE1" w:rsidR="00191523" w:rsidRDefault="00191523" w:rsidP="0019152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potential risk and parameters to be co</w:t>
            </w:r>
            <w:r w:rsidR="00D4545F">
              <w:rPr>
                <w:rFonts w:asciiTheme="majorBidi" w:hAnsiTheme="majorBidi" w:cstheme="majorBidi"/>
              </w:rPr>
              <w:t>nsider on unusual weather condition.</w:t>
            </w:r>
          </w:p>
          <w:p w14:paraId="05F4E124" w14:textId="77777777" w:rsidR="00191523" w:rsidRDefault="00191523" w:rsidP="0019152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78F97F7C" w14:textId="77777777" w:rsidR="00191523" w:rsidRDefault="00191523" w:rsidP="001915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proper resources and site them.</w:t>
            </w:r>
          </w:p>
          <w:p w14:paraId="169CAEBC" w14:textId="19C55A03" w:rsidR="00191523" w:rsidRDefault="00714958" w:rsidP="001915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l</w:t>
            </w:r>
            <w:r w:rsidR="00191523">
              <w:rPr>
                <w:rFonts w:asciiTheme="majorBidi" w:hAnsiTheme="majorBidi" w:cstheme="majorBidi"/>
              </w:rPr>
              <w:t>ocal markets (including their traditional dresses, their business economy, historic places)</w:t>
            </w:r>
          </w:p>
          <w:p w14:paraId="13E83159" w14:textId="441991F9" w:rsidR="00191523" w:rsidRDefault="00714958" w:rsidP="001915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dentify </w:t>
            </w:r>
            <w:r w:rsidR="00191523">
              <w:rPr>
                <w:rFonts w:asciiTheme="majorBidi" w:hAnsiTheme="majorBidi" w:cstheme="majorBidi"/>
              </w:rPr>
              <w:t>Food and restaurants</w:t>
            </w:r>
          </w:p>
          <w:p w14:paraId="6D304AC5" w14:textId="56ECEA75" w:rsidR="00714958" w:rsidRDefault="00714958" w:rsidP="00714958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dentify </w:t>
            </w:r>
            <w:r w:rsidR="00191523">
              <w:rPr>
                <w:rFonts w:asciiTheme="majorBidi" w:hAnsiTheme="majorBidi" w:cstheme="majorBidi"/>
              </w:rPr>
              <w:t>Way of living (Structure of their houses).</w:t>
            </w:r>
          </w:p>
          <w:p w14:paraId="59EB6C49" w14:textId="240EF907" w:rsidR="00714958" w:rsidRPr="00714958" w:rsidRDefault="00714958" w:rsidP="00714958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ocument the pictures of each.</w:t>
            </w:r>
          </w:p>
          <w:p w14:paraId="71130B19" w14:textId="77777777" w:rsidR="00191523" w:rsidRDefault="00191523" w:rsidP="0019152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6FC4CF62" w14:textId="77777777" w:rsidR="00C24684" w:rsidRDefault="00714958" w:rsidP="00C24684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sustainable solutions</w:t>
            </w:r>
            <w:r w:rsidR="00C24684">
              <w:rPr>
                <w:rFonts w:asciiTheme="majorBidi" w:hAnsiTheme="majorBidi" w:cstheme="majorBidi"/>
              </w:rPr>
              <w:t xml:space="preserve"> for the chosen tourist attraction.</w:t>
            </w:r>
          </w:p>
          <w:p w14:paraId="41824002" w14:textId="153E6867" w:rsidR="00C24684" w:rsidRDefault="00C24684" w:rsidP="00C24684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areas can be improved.</w:t>
            </w:r>
          </w:p>
          <w:p w14:paraId="33E3A8D0" w14:textId="724D09B8" w:rsidR="00C24684" w:rsidRPr="00C24684" w:rsidRDefault="00C24684" w:rsidP="00C24684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what can be added to increase the tourist attraction.</w:t>
            </w:r>
          </w:p>
        </w:tc>
      </w:tr>
    </w:tbl>
    <w:p w14:paraId="2A62C851" w14:textId="472E48A8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3AEC569" w14:textId="69D8EDA4" w:rsidR="002675DC" w:rsidRDefault="002675DC">
      <w:pPr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br w:type="page"/>
      </w:r>
    </w:p>
    <w:p w14:paraId="19A07651" w14:textId="77777777" w:rsidR="004D18BE" w:rsidRPr="009B7B94" w:rsidRDefault="004D18BE" w:rsidP="009B7B94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2675DC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2675DC" w:rsidRPr="009B7B94" w:rsidRDefault="002675DC" w:rsidP="002675DC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901DF1E" w:rsidR="002675DC" w:rsidRPr="009B7B94" w:rsidRDefault="002675DC" w:rsidP="002675DC">
            <w:pPr>
              <w:rPr>
                <w:rFonts w:asciiTheme="majorBidi" w:hAnsiTheme="majorBidi" w:cstheme="majorBidi"/>
                <w:szCs w:val="28"/>
              </w:rPr>
            </w:pPr>
            <w:r w:rsidRPr="00D25C9C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2675DC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2675DC" w:rsidRPr="009B7B94" w:rsidRDefault="002675DC" w:rsidP="002675DC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738DEDC9" w:rsidR="002675DC" w:rsidRPr="009B7B94" w:rsidRDefault="002675DC" w:rsidP="002675DC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D25C9C">
              <w:rPr>
                <w:rFonts w:asciiTheme="majorBidi" w:hAnsiTheme="majorBidi" w:cstheme="majorBidi"/>
                <w:b/>
                <w:bCs/>
              </w:rPr>
              <w:t>Manage Visitors Attraction</w:t>
            </w:r>
          </w:p>
        </w:tc>
      </w:tr>
      <w:tr w:rsidR="00FB4A61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9B7B94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5A56D5D4" w14:textId="77777777" w:rsidR="002675DC" w:rsidRPr="004734F5" w:rsidRDefault="002675DC" w:rsidP="002675D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055FA16" w14:textId="77777777" w:rsidR="002675DC" w:rsidRPr="004734F5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 w:rsidRPr="004734F5">
              <w:rPr>
                <w:rFonts w:asciiTheme="majorBidi" w:eastAsia="Times New Roman" w:hAnsiTheme="majorBidi" w:cstheme="majorBidi"/>
                <w:color w:val="222222"/>
              </w:rPr>
              <w:t>Locate tourist attraction for what you are looking for (any one of the following):</w:t>
            </w:r>
          </w:p>
          <w:p w14:paraId="0D67F031" w14:textId="77777777" w:rsidR="002675DC" w:rsidRPr="00866F83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Mountains/Nature</w:t>
            </w:r>
          </w:p>
          <w:p w14:paraId="6776453D" w14:textId="77777777" w:rsidR="002675DC" w:rsidRPr="00866F83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Beaches</w:t>
            </w:r>
          </w:p>
          <w:p w14:paraId="3F4B3344" w14:textId="77777777" w:rsidR="002675DC" w:rsidRPr="00866F83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Lakes</w:t>
            </w:r>
          </w:p>
          <w:p w14:paraId="42FA8614" w14:textId="77777777" w:rsidR="002675DC" w:rsidRPr="00866F83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serts</w:t>
            </w:r>
          </w:p>
          <w:p w14:paraId="1FF686F5" w14:textId="77777777" w:rsidR="002675DC" w:rsidRPr="004734F5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Wildlife</w:t>
            </w:r>
          </w:p>
          <w:p w14:paraId="4FA428BD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67BBBC4A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ork on the weather highlight. </w:t>
            </w:r>
          </w:p>
          <w:p w14:paraId="283356B9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5492CA00" w14:textId="77777777" w:rsidR="002675DC" w:rsidRPr="004734F5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 w:rsidRPr="004734F5">
              <w:rPr>
                <w:rFonts w:asciiTheme="majorBidi" w:hAnsiTheme="majorBidi" w:cstheme="majorBidi"/>
              </w:rPr>
              <w:t>Research on the cultural sights and areas.</w:t>
            </w:r>
          </w:p>
          <w:p w14:paraId="1E5C5731" w14:textId="77777777" w:rsidR="002675DC" w:rsidRDefault="002675DC" w:rsidP="002675DC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proper resources and site them.</w:t>
            </w:r>
          </w:p>
          <w:p w14:paraId="5789A992" w14:textId="77777777" w:rsidR="002675DC" w:rsidRDefault="002675DC" w:rsidP="002675DC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ocal markets (including their traditional dresses, their business economy, historic places)</w:t>
            </w:r>
          </w:p>
          <w:p w14:paraId="573B3DC6" w14:textId="77777777" w:rsidR="002675DC" w:rsidRDefault="002675DC" w:rsidP="002675DC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ood and restaurants</w:t>
            </w:r>
          </w:p>
          <w:p w14:paraId="16BDB8D0" w14:textId="77777777" w:rsidR="002675DC" w:rsidRDefault="002675DC" w:rsidP="002675DC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ay of living (Structure of their houses).</w:t>
            </w:r>
          </w:p>
          <w:p w14:paraId="0767BBEA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31A0A3E6" w14:textId="77777777" w:rsidR="002675DC" w:rsidRPr="004734F5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 w:rsidRPr="004734F5">
              <w:rPr>
                <w:rFonts w:asciiTheme="majorBidi" w:hAnsiTheme="majorBidi" w:cstheme="majorBidi"/>
              </w:rPr>
              <w:t>Enlist the sustainable solution for your tourist attraction.</w:t>
            </w:r>
          </w:p>
          <w:p w14:paraId="7ABC889E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or example: </w:t>
            </w:r>
            <w:r w:rsidRPr="00E22210">
              <w:rPr>
                <w:rFonts w:asciiTheme="majorBidi" w:hAnsiTheme="majorBidi" w:cstheme="majorBidi"/>
              </w:rPr>
              <w:t>N</w:t>
            </w:r>
            <w:r>
              <w:rPr>
                <w:rFonts w:asciiTheme="majorBidi" w:hAnsiTheme="majorBidi" w:cstheme="majorBidi"/>
              </w:rPr>
              <w:t>oor-Maha</w:t>
            </w:r>
            <w:r w:rsidRPr="00E22210">
              <w:rPr>
                <w:rFonts w:asciiTheme="majorBidi" w:hAnsiTheme="majorBidi" w:cstheme="majorBidi"/>
              </w:rPr>
              <w:t>l</w:t>
            </w:r>
            <w:r>
              <w:rPr>
                <w:rFonts w:asciiTheme="majorBidi" w:hAnsiTheme="majorBidi" w:cstheme="majorBidi"/>
              </w:rPr>
              <w:t xml:space="preserve"> in Bahawalpur </w:t>
            </w:r>
          </w:p>
          <w:p w14:paraId="59466BA3" w14:textId="2DD1FBFA" w:rsidR="00873899" w:rsidRPr="00556825" w:rsidRDefault="002675DC" w:rsidP="00556825">
            <w:pPr>
              <w:rPr>
                <w:rFonts w:asciiTheme="majorBidi" w:hAnsiTheme="majorBidi" w:cstheme="majorBidi"/>
                <w:szCs w:val="28"/>
              </w:rPr>
            </w:pPr>
            <w:r w:rsidRPr="00556825">
              <w:rPr>
                <w:rFonts w:asciiTheme="majorBidi" w:hAnsiTheme="majorBidi" w:cstheme="majorBidi"/>
              </w:rPr>
              <w:t>Noor-Mahal was built in 1872. It belongs to Nawabs of Bahawalpur during the British raj; the Pakistan army is maintaining its sustainability since 1875.</w:t>
            </w:r>
          </w:p>
        </w:tc>
      </w:tr>
    </w:tbl>
    <w:p w14:paraId="02C77C3C" w14:textId="77777777" w:rsidR="004D18BE" w:rsidRPr="009B7B94" w:rsidRDefault="004D18BE" w:rsidP="002675DC">
      <w:pPr>
        <w:spacing w:after="0"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2675DC">
        <w:trPr>
          <w:trHeight w:val="70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2675DC" w:rsidRPr="009B7B94" w14:paraId="0DF21911" w14:textId="77777777" w:rsidTr="002675DC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FF0A4E1" w14:textId="43ED72A1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  <w:r w:rsidRPr="00040746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C24684" w:rsidRPr="009B7B94" w14:paraId="559C56CA" w14:textId="77777777" w:rsidTr="009B7B94">
        <w:trPr>
          <w:trHeight w:val="398"/>
          <w:jc w:val="center"/>
        </w:trPr>
        <w:tc>
          <w:tcPr>
            <w:tcW w:w="6817" w:type="dxa"/>
          </w:tcPr>
          <w:p w14:paraId="643503E2" w14:textId="0E4E67B0" w:rsidR="00C24684" w:rsidRPr="009B7B94" w:rsidRDefault="00C24684" w:rsidP="00C24684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eastAsia="Times New Roman" w:hAnsiTheme="majorBidi" w:cstheme="majorBidi"/>
                <w:color w:val="222222"/>
              </w:rPr>
              <w:t>Identify the tourist location.</w:t>
            </w:r>
          </w:p>
        </w:tc>
        <w:tc>
          <w:tcPr>
            <w:tcW w:w="990" w:type="dxa"/>
            <w:vAlign w:val="center"/>
          </w:tcPr>
          <w:p w14:paraId="60E2DE39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A742AD6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7813297D" w14:textId="77777777" w:rsidTr="009B7B94">
        <w:trPr>
          <w:trHeight w:val="398"/>
          <w:jc w:val="center"/>
        </w:trPr>
        <w:tc>
          <w:tcPr>
            <w:tcW w:w="6817" w:type="dxa"/>
          </w:tcPr>
          <w:p w14:paraId="11277D7F" w14:textId="70EC8381" w:rsidR="00C24684" w:rsidRPr="009B7B94" w:rsidRDefault="00C24684" w:rsidP="00C24684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eastAsia="Times New Roman" w:hAnsiTheme="majorBidi" w:cstheme="majorBidi"/>
                <w:color w:val="222222"/>
              </w:rPr>
              <w:t>Identify the events at tourist location.</w:t>
            </w:r>
          </w:p>
        </w:tc>
        <w:tc>
          <w:tcPr>
            <w:tcW w:w="990" w:type="dxa"/>
            <w:vAlign w:val="center"/>
          </w:tcPr>
          <w:p w14:paraId="330629DC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E80A3A8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1A40DC81" w14:textId="77777777" w:rsidTr="009B7B94">
        <w:trPr>
          <w:trHeight w:val="398"/>
          <w:jc w:val="center"/>
        </w:trPr>
        <w:tc>
          <w:tcPr>
            <w:tcW w:w="6817" w:type="dxa"/>
          </w:tcPr>
          <w:p w14:paraId="4AF68A2C" w14:textId="3C7DF163" w:rsidR="00C24684" w:rsidRPr="009B7B94" w:rsidRDefault="00C24684" w:rsidP="00C24684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eastAsia="Times New Roman" w:hAnsiTheme="majorBidi" w:cstheme="majorBidi"/>
                <w:color w:val="222222"/>
              </w:rPr>
              <w:t>List down the features of the chosen location.</w:t>
            </w:r>
          </w:p>
        </w:tc>
        <w:tc>
          <w:tcPr>
            <w:tcW w:w="990" w:type="dxa"/>
            <w:vAlign w:val="center"/>
          </w:tcPr>
          <w:p w14:paraId="6F1F8A4E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809C7C0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64A50752" w14:textId="77777777" w:rsidTr="009B7B94">
        <w:trPr>
          <w:trHeight w:val="398"/>
          <w:jc w:val="center"/>
        </w:trPr>
        <w:tc>
          <w:tcPr>
            <w:tcW w:w="6817" w:type="dxa"/>
          </w:tcPr>
          <w:p w14:paraId="15F86B9B" w14:textId="46A230D1" w:rsidR="00C24684" w:rsidRPr="009B7B94" w:rsidRDefault="00C24684" w:rsidP="00C24684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eastAsia="Times New Roman" w:hAnsiTheme="majorBidi" w:cstheme="majorBidi"/>
                <w:color w:val="222222"/>
              </w:rPr>
              <w:t>Determine the history and background of the chosen location.</w:t>
            </w:r>
          </w:p>
        </w:tc>
        <w:tc>
          <w:tcPr>
            <w:tcW w:w="990" w:type="dxa"/>
            <w:vAlign w:val="center"/>
          </w:tcPr>
          <w:p w14:paraId="7644E462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BFA83F4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5634F180" w14:textId="77777777" w:rsidTr="002675DC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5A5DA94E" w14:textId="47BC9465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  <w:r w:rsidRPr="00040746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C24684" w:rsidRPr="009B7B94" w14:paraId="3E5F0F22" w14:textId="77777777" w:rsidTr="009B7B94">
        <w:trPr>
          <w:trHeight w:val="398"/>
          <w:jc w:val="center"/>
        </w:trPr>
        <w:tc>
          <w:tcPr>
            <w:tcW w:w="6817" w:type="dxa"/>
          </w:tcPr>
          <w:p w14:paraId="43E4F020" w14:textId="09CA321D" w:rsidR="00C24684" w:rsidRPr="009B7B94" w:rsidRDefault="00C24684" w:rsidP="002675DC">
            <w:pPr>
              <w:pStyle w:val="ListParagraph"/>
              <w:numPr>
                <w:ilvl w:val="0"/>
                <w:numId w:val="39"/>
              </w:numPr>
              <w:tabs>
                <w:tab w:val="left" w:pos="360"/>
              </w:tabs>
              <w:ind w:left="330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 xml:space="preserve">Identify </w:t>
            </w:r>
            <w:r w:rsidRPr="00040746">
              <w:rPr>
                <w:rFonts w:asciiTheme="majorBidi" w:eastAsia="Times New Roman" w:hAnsiTheme="majorBidi" w:cstheme="majorBidi"/>
                <w:color w:val="222222"/>
              </w:rPr>
              <w:t>which</w:t>
            </w:r>
            <w:r w:rsidRPr="00040746">
              <w:rPr>
                <w:rFonts w:asciiTheme="majorBidi" w:hAnsiTheme="majorBidi" w:cstheme="majorBidi"/>
              </w:rPr>
              <w:t xml:space="preserve"> weather is suitable for visit at chosen location.</w:t>
            </w:r>
          </w:p>
        </w:tc>
        <w:tc>
          <w:tcPr>
            <w:tcW w:w="990" w:type="dxa"/>
            <w:vAlign w:val="center"/>
          </w:tcPr>
          <w:p w14:paraId="40DCCE0C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1D974B4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5883F53A" w14:textId="77777777" w:rsidTr="009B7B94">
        <w:trPr>
          <w:trHeight w:val="398"/>
          <w:jc w:val="center"/>
        </w:trPr>
        <w:tc>
          <w:tcPr>
            <w:tcW w:w="6817" w:type="dxa"/>
          </w:tcPr>
          <w:p w14:paraId="1739E20F" w14:textId="2CF13B2F" w:rsidR="00C24684" w:rsidRPr="009B7B94" w:rsidRDefault="00C24684" w:rsidP="002675DC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the resources of weather forecast.</w:t>
            </w:r>
          </w:p>
        </w:tc>
        <w:tc>
          <w:tcPr>
            <w:tcW w:w="990" w:type="dxa"/>
            <w:vAlign w:val="center"/>
          </w:tcPr>
          <w:p w14:paraId="22A21864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F8E7DFC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42379123" w14:textId="77777777" w:rsidTr="009B7B94">
        <w:trPr>
          <w:trHeight w:val="398"/>
          <w:jc w:val="center"/>
        </w:trPr>
        <w:tc>
          <w:tcPr>
            <w:tcW w:w="6817" w:type="dxa"/>
          </w:tcPr>
          <w:p w14:paraId="5AAEB305" w14:textId="3D7839D7" w:rsidR="00C24684" w:rsidRPr="009B7B94" w:rsidRDefault="00C24684" w:rsidP="002675DC">
            <w:pPr>
              <w:pStyle w:val="ListParagraph"/>
              <w:numPr>
                <w:ilvl w:val="0"/>
                <w:numId w:val="39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lastRenderedPageBreak/>
              <w:t>Identify the potential risk and parameters to be consider on unusual weather condition.</w:t>
            </w:r>
          </w:p>
        </w:tc>
        <w:tc>
          <w:tcPr>
            <w:tcW w:w="990" w:type="dxa"/>
            <w:vAlign w:val="center"/>
          </w:tcPr>
          <w:p w14:paraId="7B16B914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1C7348B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1CF35396" w14:textId="77777777" w:rsidTr="002675DC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278B100C" w14:textId="3AFE591C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  <w:r w:rsidRPr="00040746"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</w:tc>
      </w:tr>
      <w:tr w:rsidR="00C24684" w:rsidRPr="009B7B94" w14:paraId="1E77946A" w14:textId="77777777" w:rsidTr="009B7B94">
        <w:trPr>
          <w:trHeight w:val="398"/>
          <w:jc w:val="center"/>
        </w:trPr>
        <w:tc>
          <w:tcPr>
            <w:tcW w:w="6817" w:type="dxa"/>
          </w:tcPr>
          <w:p w14:paraId="6941A702" w14:textId="35203FA7" w:rsidR="00C24684" w:rsidRPr="009B7B94" w:rsidRDefault="00C24684" w:rsidP="002675DC">
            <w:pPr>
              <w:pStyle w:val="ListParagraph"/>
              <w:numPr>
                <w:ilvl w:val="0"/>
                <w:numId w:val="38"/>
              </w:numPr>
              <w:ind w:left="330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the proper resources and site them.</w:t>
            </w:r>
          </w:p>
        </w:tc>
        <w:tc>
          <w:tcPr>
            <w:tcW w:w="990" w:type="dxa"/>
            <w:vAlign w:val="center"/>
          </w:tcPr>
          <w:p w14:paraId="16B0D743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93EEF86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3E4C1FE9" w14:textId="77777777" w:rsidTr="009B7B94">
        <w:trPr>
          <w:trHeight w:val="398"/>
          <w:jc w:val="center"/>
        </w:trPr>
        <w:tc>
          <w:tcPr>
            <w:tcW w:w="6817" w:type="dxa"/>
          </w:tcPr>
          <w:p w14:paraId="03DE3B05" w14:textId="3136A89C" w:rsidR="00C24684" w:rsidRPr="009B7B94" w:rsidRDefault="00C24684" w:rsidP="002675DC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the local markets (including their traditional dresses, their business economy, historic places)</w:t>
            </w:r>
          </w:p>
        </w:tc>
        <w:tc>
          <w:tcPr>
            <w:tcW w:w="990" w:type="dxa"/>
            <w:vAlign w:val="center"/>
          </w:tcPr>
          <w:p w14:paraId="7F8ADD7E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D603133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2EF096B8" w14:textId="77777777" w:rsidTr="009B7B94">
        <w:trPr>
          <w:trHeight w:val="398"/>
          <w:jc w:val="center"/>
        </w:trPr>
        <w:tc>
          <w:tcPr>
            <w:tcW w:w="6817" w:type="dxa"/>
          </w:tcPr>
          <w:p w14:paraId="1548B66D" w14:textId="18EF3254" w:rsidR="00C24684" w:rsidRPr="009B7B94" w:rsidRDefault="00C24684" w:rsidP="002675DC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Food and restaurants</w:t>
            </w:r>
          </w:p>
        </w:tc>
        <w:tc>
          <w:tcPr>
            <w:tcW w:w="990" w:type="dxa"/>
            <w:vAlign w:val="center"/>
          </w:tcPr>
          <w:p w14:paraId="218B2D4B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3556AD6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0597FC91" w14:textId="77777777" w:rsidTr="009B7B94">
        <w:trPr>
          <w:trHeight w:val="398"/>
          <w:jc w:val="center"/>
        </w:trPr>
        <w:tc>
          <w:tcPr>
            <w:tcW w:w="6817" w:type="dxa"/>
          </w:tcPr>
          <w:p w14:paraId="5AC295EB" w14:textId="2B6A8933" w:rsidR="00C24684" w:rsidRPr="009B7B94" w:rsidRDefault="00C24684" w:rsidP="002675DC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Way of living (Structure of their houses).</w:t>
            </w:r>
          </w:p>
        </w:tc>
        <w:tc>
          <w:tcPr>
            <w:tcW w:w="990" w:type="dxa"/>
            <w:vAlign w:val="center"/>
          </w:tcPr>
          <w:p w14:paraId="75FE4F94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83FE098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10472977" w14:textId="77777777" w:rsidTr="009B7B94">
        <w:trPr>
          <w:trHeight w:val="398"/>
          <w:jc w:val="center"/>
        </w:trPr>
        <w:tc>
          <w:tcPr>
            <w:tcW w:w="6817" w:type="dxa"/>
          </w:tcPr>
          <w:p w14:paraId="5D87BACD" w14:textId="311E2459" w:rsidR="00C24684" w:rsidRPr="009B7B94" w:rsidRDefault="00C24684" w:rsidP="002675DC">
            <w:pPr>
              <w:pStyle w:val="ListParagraph"/>
              <w:numPr>
                <w:ilvl w:val="0"/>
                <w:numId w:val="38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Document the pictures of each.</w:t>
            </w:r>
          </w:p>
        </w:tc>
        <w:tc>
          <w:tcPr>
            <w:tcW w:w="990" w:type="dxa"/>
            <w:vAlign w:val="center"/>
          </w:tcPr>
          <w:p w14:paraId="3B164582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07554E8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65CDBD7C" w14:textId="77777777" w:rsidTr="002675DC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1A8B1C6A" w14:textId="50AE1599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  <w:r w:rsidRPr="00040746">
              <w:rPr>
                <w:rFonts w:asciiTheme="majorBidi" w:hAnsiTheme="majorBidi" w:cstheme="majorBidi"/>
                <w:b/>
                <w:bCs/>
              </w:rPr>
              <w:t>Assessment Task 4:</w:t>
            </w:r>
          </w:p>
        </w:tc>
      </w:tr>
      <w:tr w:rsidR="00C24684" w:rsidRPr="009B7B94" w14:paraId="6347BD95" w14:textId="77777777" w:rsidTr="009B7B94">
        <w:trPr>
          <w:trHeight w:val="398"/>
          <w:jc w:val="center"/>
        </w:trPr>
        <w:tc>
          <w:tcPr>
            <w:tcW w:w="6817" w:type="dxa"/>
          </w:tcPr>
          <w:p w14:paraId="5629974B" w14:textId="019698F3" w:rsidR="00C24684" w:rsidRPr="009B7B94" w:rsidRDefault="00C24684" w:rsidP="002675DC">
            <w:pPr>
              <w:pStyle w:val="ListParagraph"/>
              <w:numPr>
                <w:ilvl w:val="0"/>
                <w:numId w:val="37"/>
              </w:numPr>
              <w:ind w:left="330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the sustainable solutions for the chosen tourist attraction.</w:t>
            </w:r>
          </w:p>
        </w:tc>
        <w:tc>
          <w:tcPr>
            <w:tcW w:w="990" w:type="dxa"/>
            <w:vAlign w:val="center"/>
          </w:tcPr>
          <w:p w14:paraId="149DECFE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9999076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5E0A4917" w14:textId="77777777" w:rsidTr="009B7B94">
        <w:trPr>
          <w:trHeight w:val="398"/>
          <w:jc w:val="center"/>
        </w:trPr>
        <w:tc>
          <w:tcPr>
            <w:tcW w:w="6817" w:type="dxa"/>
          </w:tcPr>
          <w:p w14:paraId="1FDC81E5" w14:textId="09764892" w:rsidR="00C24684" w:rsidRPr="009B7B94" w:rsidRDefault="00C24684" w:rsidP="002675DC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Determine the areas can be improved.</w:t>
            </w:r>
          </w:p>
        </w:tc>
        <w:tc>
          <w:tcPr>
            <w:tcW w:w="990" w:type="dxa"/>
            <w:vAlign w:val="center"/>
          </w:tcPr>
          <w:p w14:paraId="696FE470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49B8A03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24684" w:rsidRPr="009B7B94" w14:paraId="4C1A9AC3" w14:textId="77777777" w:rsidTr="009B7B94">
        <w:trPr>
          <w:trHeight w:val="398"/>
          <w:jc w:val="center"/>
        </w:trPr>
        <w:tc>
          <w:tcPr>
            <w:tcW w:w="6817" w:type="dxa"/>
          </w:tcPr>
          <w:p w14:paraId="2AF1C7A9" w14:textId="19CAB58D" w:rsidR="00C24684" w:rsidRPr="009B7B94" w:rsidRDefault="00C24684" w:rsidP="002675DC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what can be added to increase the tourist attraction.</w:t>
            </w:r>
          </w:p>
        </w:tc>
        <w:tc>
          <w:tcPr>
            <w:tcW w:w="990" w:type="dxa"/>
            <w:vAlign w:val="center"/>
          </w:tcPr>
          <w:p w14:paraId="18857397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2B02F7C" w14:textId="77777777" w:rsidR="00C24684" w:rsidRPr="009B7B94" w:rsidRDefault="00C24684" w:rsidP="00C2468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3F708D" w14:textId="77777777" w:rsidR="002675DC" w:rsidRDefault="002675DC" w:rsidP="002675DC">
      <w:pPr>
        <w:rPr>
          <w:rFonts w:asciiTheme="majorBidi" w:hAnsiTheme="majorBidi" w:cstheme="majorBidi"/>
          <w:b/>
          <w:bCs/>
        </w:rPr>
      </w:pPr>
    </w:p>
    <w:p w14:paraId="6B40037D" w14:textId="77777777" w:rsidR="002675DC" w:rsidRDefault="002675DC" w:rsidP="002675DC">
      <w:pPr>
        <w:rPr>
          <w:rFonts w:asciiTheme="majorBidi" w:hAnsiTheme="majorBidi" w:cstheme="majorBidi"/>
          <w:b/>
          <w:bCs/>
        </w:rPr>
      </w:pPr>
    </w:p>
    <w:p w14:paraId="5C4ECC2A" w14:textId="77777777" w:rsidR="002675DC" w:rsidRDefault="002675DC" w:rsidP="002675DC">
      <w:pPr>
        <w:rPr>
          <w:rFonts w:asciiTheme="majorBidi" w:hAnsiTheme="majorBidi" w:cstheme="majorBidi"/>
          <w:b/>
          <w:bCs/>
        </w:rPr>
      </w:pPr>
    </w:p>
    <w:p w14:paraId="261F29AD" w14:textId="77777777" w:rsidR="002675DC" w:rsidRDefault="002675DC" w:rsidP="002675DC">
      <w:pPr>
        <w:rPr>
          <w:rFonts w:asciiTheme="majorBidi" w:hAnsiTheme="majorBidi" w:cstheme="majorBidi"/>
          <w:b/>
          <w:bCs/>
        </w:rPr>
      </w:pPr>
    </w:p>
    <w:p w14:paraId="327DE428" w14:textId="55FB5600" w:rsidR="002675DC" w:rsidRDefault="004D18BE" w:rsidP="002675DC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68693C26" w:rsidR="002675DC" w:rsidRDefault="004D18BE" w:rsidP="002675DC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  <w:r w:rsidR="002675DC">
        <w:rPr>
          <w:rFonts w:asciiTheme="majorBidi" w:hAnsiTheme="majorBidi" w:cstheme="majorBidi"/>
          <w:b/>
          <w:bCs/>
        </w:rPr>
        <w:br/>
      </w:r>
    </w:p>
    <w:p w14:paraId="28357F6F" w14:textId="77777777" w:rsidR="002675DC" w:rsidRDefault="002675DC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45F3E5FC" w14:textId="77777777" w:rsidR="00C05385" w:rsidRPr="009B7B94" w:rsidRDefault="00C05385" w:rsidP="009B7B94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2675DC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2675DC" w:rsidRPr="009B7B94" w:rsidRDefault="002675DC" w:rsidP="002675DC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0F403452" w:rsidR="002675DC" w:rsidRPr="009B7B94" w:rsidRDefault="002675DC" w:rsidP="002675DC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D25C9C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2675DC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2675DC" w:rsidRPr="009B7B94" w:rsidRDefault="002675DC" w:rsidP="002675DC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551B38A6" w:rsidR="002675DC" w:rsidRPr="009B7B94" w:rsidRDefault="002675DC" w:rsidP="002675DC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D25C9C">
              <w:rPr>
                <w:rFonts w:asciiTheme="majorBidi" w:hAnsiTheme="majorBidi" w:cstheme="majorBidi"/>
                <w:b/>
                <w:bCs/>
              </w:rPr>
              <w:t>Manage Visitors Attraction</w:t>
            </w:r>
          </w:p>
        </w:tc>
      </w:tr>
      <w:tr w:rsidR="00FB4A61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9B7B94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9B7B94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Signature: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 w:rsidR="009B7B94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="009B7B94"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9B7B94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276681F1" w14:textId="77777777" w:rsidR="002675DC" w:rsidRPr="004734F5" w:rsidRDefault="002675DC" w:rsidP="002675D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2293D25E" w14:textId="77777777" w:rsidR="002675DC" w:rsidRPr="004734F5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 w:rsidRPr="004734F5">
              <w:rPr>
                <w:rFonts w:asciiTheme="majorBidi" w:eastAsia="Times New Roman" w:hAnsiTheme="majorBidi" w:cstheme="majorBidi"/>
                <w:color w:val="222222"/>
              </w:rPr>
              <w:t>Locate tourist attraction for what you are looking for (any one of the following):</w:t>
            </w:r>
          </w:p>
          <w:p w14:paraId="1BFA357F" w14:textId="77777777" w:rsidR="002675DC" w:rsidRPr="00866F83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Mountains/Nature</w:t>
            </w:r>
          </w:p>
          <w:p w14:paraId="68E2F857" w14:textId="77777777" w:rsidR="002675DC" w:rsidRPr="00866F83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Beaches</w:t>
            </w:r>
          </w:p>
          <w:p w14:paraId="665E0C14" w14:textId="77777777" w:rsidR="002675DC" w:rsidRPr="00866F83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Lakes</w:t>
            </w:r>
          </w:p>
          <w:p w14:paraId="41023960" w14:textId="77777777" w:rsidR="002675DC" w:rsidRPr="00866F83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serts</w:t>
            </w:r>
          </w:p>
          <w:p w14:paraId="0D5FF71D" w14:textId="77777777" w:rsidR="002675DC" w:rsidRPr="004734F5" w:rsidRDefault="002675DC" w:rsidP="002675D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Wildlife</w:t>
            </w:r>
          </w:p>
          <w:p w14:paraId="3597C1D8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19F438B0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ork on the weather highlight. </w:t>
            </w:r>
          </w:p>
          <w:p w14:paraId="492F7AC6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3D85D8AB" w14:textId="77777777" w:rsidR="002675DC" w:rsidRPr="004734F5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 w:rsidRPr="004734F5">
              <w:rPr>
                <w:rFonts w:asciiTheme="majorBidi" w:hAnsiTheme="majorBidi" w:cstheme="majorBidi"/>
              </w:rPr>
              <w:t>Research on the cultural sights and areas.</w:t>
            </w:r>
          </w:p>
          <w:p w14:paraId="52D5F0AF" w14:textId="77777777" w:rsidR="002675DC" w:rsidRDefault="002675DC" w:rsidP="002675DC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proper resources and site them.</w:t>
            </w:r>
          </w:p>
          <w:p w14:paraId="747F5E3C" w14:textId="77777777" w:rsidR="002675DC" w:rsidRDefault="002675DC" w:rsidP="002675DC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ocal markets (including their traditional dresses, their business economy, historic places)</w:t>
            </w:r>
          </w:p>
          <w:p w14:paraId="554F1CE1" w14:textId="77777777" w:rsidR="002675DC" w:rsidRDefault="002675DC" w:rsidP="002675DC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ood and restaurants</w:t>
            </w:r>
          </w:p>
          <w:p w14:paraId="5713D1F5" w14:textId="77777777" w:rsidR="002675DC" w:rsidRDefault="002675DC" w:rsidP="002675DC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ay of living (Structure of their houses).</w:t>
            </w:r>
          </w:p>
          <w:p w14:paraId="2E6A8543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4F5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4734F5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47872C56" w14:textId="77777777" w:rsidR="002675DC" w:rsidRPr="004734F5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 w:rsidRPr="004734F5">
              <w:rPr>
                <w:rFonts w:asciiTheme="majorBidi" w:hAnsiTheme="majorBidi" w:cstheme="majorBidi"/>
              </w:rPr>
              <w:t>Enlist the sustainable solution for your tourist attraction.</w:t>
            </w:r>
          </w:p>
          <w:p w14:paraId="27BCC6A5" w14:textId="77777777" w:rsidR="002675DC" w:rsidRDefault="002675DC" w:rsidP="002675DC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or example: </w:t>
            </w:r>
            <w:r w:rsidRPr="00E22210">
              <w:rPr>
                <w:rFonts w:asciiTheme="majorBidi" w:hAnsiTheme="majorBidi" w:cstheme="majorBidi"/>
              </w:rPr>
              <w:t>N</w:t>
            </w:r>
            <w:r>
              <w:rPr>
                <w:rFonts w:asciiTheme="majorBidi" w:hAnsiTheme="majorBidi" w:cstheme="majorBidi"/>
              </w:rPr>
              <w:t>oor-Maha</w:t>
            </w:r>
            <w:r w:rsidRPr="00E22210">
              <w:rPr>
                <w:rFonts w:asciiTheme="majorBidi" w:hAnsiTheme="majorBidi" w:cstheme="majorBidi"/>
              </w:rPr>
              <w:t>l</w:t>
            </w:r>
            <w:r>
              <w:rPr>
                <w:rFonts w:asciiTheme="majorBidi" w:hAnsiTheme="majorBidi" w:cstheme="majorBidi"/>
              </w:rPr>
              <w:t xml:space="preserve"> in Bahawalpur </w:t>
            </w:r>
          </w:p>
          <w:p w14:paraId="215A2730" w14:textId="101D74E5" w:rsidR="00830A75" w:rsidRPr="009B7B94" w:rsidRDefault="002675DC" w:rsidP="002675DC">
            <w:pPr>
              <w:pStyle w:val="ListParagraph"/>
              <w:numPr>
                <w:ilvl w:val="0"/>
                <w:numId w:val="22"/>
              </w:num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or-Mahal was built in 1872. It belongs to Nawabs of Bahawalpur during the British raj; the Pakistan army is maintaining its sustainability since 1875.</w:t>
            </w:r>
          </w:p>
        </w:tc>
      </w:tr>
      <w:tr w:rsidR="00830A75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9B7B94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E60448" w:rsidRPr="009B7B94" w14:paraId="1B56AC4A" w14:textId="77777777" w:rsidTr="00E00F0A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D51A17" w14:textId="214DDB26" w:rsidR="00E60448" w:rsidRPr="009B7B94" w:rsidRDefault="00E60448" w:rsidP="002675DC">
            <w:pPr>
              <w:rPr>
                <w:rFonts w:asciiTheme="majorBidi" w:hAnsiTheme="majorBidi" w:cstheme="majorBidi"/>
                <w:noProof/>
              </w:rPr>
            </w:pPr>
            <w:r w:rsidRPr="00040746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2675DC" w:rsidRPr="009B7B94" w14:paraId="21466C2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3BD5828" w14:textId="77777777" w:rsidR="002675DC" w:rsidRPr="009B7B94" w:rsidRDefault="002675DC" w:rsidP="002675DC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1EBCCB3" w14:textId="6CEC730F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eastAsia="Times New Roman" w:hAnsiTheme="majorBidi" w:cstheme="majorBidi"/>
                <w:color w:val="222222"/>
              </w:rPr>
              <w:t>Identify the tourist location.</w:t>
            </w:r>
          </w:p>
        </w:tc>
        <w:tc>
          <w:tcPr>
            <w:tcW w:w="1080" w:type="dxa"/>
            <w:vAlign w:val="center"/>
          </w:tcPr>
          <w:p w14:paraId="3E18C485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73805D2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B442B86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7637102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DB9E580" w14:textId="77777777" w:rsidR="002675DC" w:rsidRPr="009B7B94" w:rsidRDefault="002675DC" w:rsidP="002675DC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FA63D88" w14:textId="4606EFF3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eastAsia="Times New Roman" w:hAnsiTheme="majorBidi" w:cstheme="majorBidi"/>
                <w:color w:val="222222"/>
              </w:rPr>
              <w:t>Identify the events at tourist location.</w:t>
            </w:r>
          </w:p>
        </w:tc>
        <w:tc>
          <w:tcPr>
            <w:tcW w:w="1080" w:type="dxa"/>
            <w:vAlign w:val="center"/>
          </w:tcPr>
          <w:p w14:paraId="57938909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1FCF735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0A49D65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7F4B626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FE2C2BC" w14:textId="77777777" w:rsidR="002675DC" w:rsidRPr="009B7B94" w:rsidRDefault="002675DC" w:rsidP="002675DC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95587B3" w14:textId="13300D87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eastAsia="Times New Roman" w:hAnsiTheme="majorBidi" w:cstheme="majorBidi"/>
                <w:color w:val="222222"/>
              </w:rPr>
              <w:t>List down the features of the chosen location.</w:t>
            </w:r>
          </w:p>
        </w:tc>
        <w:tc>
          <w:tcPr>
            <w:tcW w:w="1080" w:type="dxa"/>
            <w:vAlign w:val="center"/>
          </w:tcPr>
          <w:p w14:paraId="6143E353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474C664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EEB98A3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2797239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2BD159B" w14:textId="77777777" w:rsidR="002675DC" w:rsidRPr="009B7B94" w:rsidRDefault="002675DC" w:rsidP="002675DC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AF2E2ED" w14:textId="3583BC20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eastAsia="Times New Roman" w:hAnsiTheme="majorBidi" w:cstheme="majorBidi"/>
                <w:color w:val="222222"/>
              </w:rPr>
              <w:t>Determine the history and background of the chosen location.</w:t>
            </w:r>
          </w:p>
        </w:tc>
        <w:tc>
          <w:tcPr>
            <w:tcW w:w="1080" w:type="dxa"/>
            <w:vAlign w:val="center"/>
          </w:tcPr>
          <w:p w14:paraId="32F8959C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59050A6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C72B504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60448" w:rsidRPr="009B7B94" w14:paraId="5B3694D9" w14:textId="77777777" w:rsidTr="0044491C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044B638C" w14:textId="7EE479CF" w:rsidR="00E60448" w:rsidRPr="009B7B94" w:rsidRDefault="00E60448" w:rsidP="002675DC">
            <w:pPr>
              <w:rPr>
                <w:rFonts w:asciiTheme="majorBidi" w:hAnsiTheme="majorBidi" w:cstheme="majorBidi"/>
                <w:noProof/>
              </w:rPr>
            </w:pPr>
            <w:r w:rsidRPr="00040746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2675DC" w:rsidRPr="009B7B94" w14:paraId="4454B05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257EBAA" w14:textId="77777777" w:rsidR="002675DC" w:rsidRPr="009B7B94" w:rsidRDefault="002675DC" w:rsidP="00E60448">
            <w:pPr>
              <w:pStyle w:val="ListParagraph"/>
              <w:numPr>
                <w:ilvl w:val="0"/>
                <w:numId w:val="40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1F8AC74" w14:textId="17BF053C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 xml:space="preserve">Identify </w:t>
            </w:r>
            <w:r w:rsidRPr="00040746">
              <w:rPr>
                <w:rFonts w:asciiTheme="majorBidi" w:eastAsia="Times New Roman" w:hAnsiTheme="majorBidi" w:cstheme="majorBidi"/>
                <w:color w:val="222222"/>
              </w:rPr>
              <w:t>which</w:t>
            </w:r>
            <w:r w:rsidRPr="00040746">
              <w:rPr>
                <w:rFonts w:asciiTheme="majorBidi" w:hAnsiTheme="majorBidi" w:cstheme="majorBidi"/>
              </w:rPr>
              <w:t xml:space="preserve"> weather is suitable for visit at chosen location.</w:t>
            </w:r>
          </w:p>
        </w:tc>
        <w:tc>
          <w:tcPr>
            <w:tcW w:w="1080" w:type="dxa"/>
            <w:vAlign w:val="center"/>
          </w:tcPr>
          <w:p w14:paraId="5BFCB3DB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88CD0F9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D398FF7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7451807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BDD945D" w14:textId="77777777" w:rsidR="002675DC" w:rsidRPr="009B7B94" w:rsidRDefault="002675DC" w:rsidP="00E60448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9199B0" w14:textId="163890F6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the resources of weather forecast.</w:t>
            </w:r>
          </w:p>
        </w:tc>
        <w:tc>
          <w:tcPr>
            <w:tcW w:w="1080" w:type="dxa"/>
            <w:vAlign w:val="center"/>
          </w:tcPr>
          <w:p w14:paraId="72C1CFF9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05477E6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3887086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4310ADD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E1CBCDE" w14:textId="77777777" w:rsidR="002675DC" w:rsidRPr="009B7B94" w:rsidRDefault="002675DC" w:rsidP="00E60448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F86756D" w14:textId="131DEFC2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the potential risk and parameters to be consider on unusual weather condition.</w:t>
            </w:r>
          </w:p>
        </w:tc>
        <w:tc>
          <w:tcPr>
            <w:tcW w:w="1080" w:type="dxa"/>
            <w:vAlign w:val="center"/>
          </w:tcPr>
          <w:p w14:paraId="4453BC47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B6AB5ED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7D21F8A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60448" w:rsidRPr="009B7B94" w14:paraId="1DC023CB" w14:textId="77777777" w:rsidTr="009D0E0F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102A6A7" w14:textId="05DC1030" w:rsidR="00E60448" w:rsidRPr="009B7B94" w:rsidRDefault="00E60448" w:rsidP="002675DC">
            <w:pPr>
              <w:rPr>
                <w:rFonts w:asciiTheme="majorBidi" w:hAnsiTheme="majorBidi" w:cstheme="majorBidi"/>
                <w:noProof/>
              </w:rPr>
            </w:pPr>
            <w:r w:rsidRPr="00040746"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</w:tc>
      </w:tr>
      <w:tr w:rsidR="002675DC" w:rsidRPr="009B7B94" w14:paraId="0026B15F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0EC7D42" w14:textId="77777777" w:rsidR="002675DC" w:rsidRPr="009B7B94" w:rsidRDefault="002675DC" w:rsidP="00E60448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B8E32CE" w14:textId="192DDEB6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the proper resources and site them.</w:t>
            </w:r>
          </w:p>
        </w:tc>
        <w:tc>
          <w:tcPr>
            <w:tcW w:w="1080" w:type="dxa"/>
            <w:vAlign w:val="center"/>
          </w:tcPr>
          <w:p w14:paraId="293FDCE8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20A827B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83C6620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5A2822BC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53561A0" w14:textId="77777777" w:rsidR="002675DC" w:rsidRPr="009B7B94" w:rsidRDefault="002675DC" w:rsidP="00E60448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BEEFBE8" w14:textId="0FC5B82C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the local markets (including their traditional dresses, their business economy, historic places)</w:t>
            </w:r>
          </w:p>
        </w:tc>
        <w:tc>
          <w:tcPr>
            <w:tcW w:w="1080" w:type="dxa"/>
            <w:vAlign w:val="center"/>
          </w:tcPr>
          <w:p w14:paraId="7A42E9BD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40DFE87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7EA7F72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65171B8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62BC294" w14:textId="77777777" w:rsidR="002675DC" w:rsidRPr="009B7B94" w:rsidRDefault="002675DC" w:rsidP="00E60448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7D456D3" w14:textId="2F373179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Food and restaurants</w:t>
            </w:r>
          </w:p>
        </w:tc>
        <w:tc>
          <w:tcPr>
            <w:tcW w:w="1080" w:type="dxa"/>
            <w:vAlign w:val="center"/>
          </w:tcPr>
          <w:p w14:paraId="181392D4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1F48F01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E1EF7D9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5459BE2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B530DE8" w14:textId="77777777" w:rsidR="002675DC" w:rsidRPr="009B7B94" w:rsidRDefault="002675DC" w:rsidP="00E60448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C493F97" w14:textId="7371BF5A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Way of living (Structure of their houses).</w:t>
            </w:r>
          </w:p>
        </w:tc>
        <w:tc>
          <w:tcPr>
            <w:tcW w:w="1080" w:type="dxa"/>
            <w:vAlign w:val="center"/>
          </w:tcPr>
          <w:p w14:paraId="21197A8B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97EF58B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69EC789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4C756E3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2D747A0" w14:textId="77777777" w:rsidR="002675DC" w:rsidRPr="009B7B94" w:rsidRDefault="002675DC" w:rsidP="00E60448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7E38A35" w14:textId="6DC6DC13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Document the pictures of each.</w:t>
            </w:r>
          </w:p>
        </w:tc>
        <w:tc>
          <w:tcPr>
            <w:tcW w:w="1080" w:type="dxa"/>
            <w:vAlign w:val="center"/>
          </w:tcPr>
          <w:p w14:paraId="4F39FF3A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F012417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9D28641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60448" w:rsidRPr="009B7B94" w14:paraId="45C0C574" w14:textId="77777777" w:rsidTr="00A0191A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7FA706E7" w14:textId="430FC0CF" w:rsidR="00E60448" w:rsidRPr="009B7B94" w:rsidRDefault="00E60448" w:rsidP="002675DC">
            <w:pPr>
              <w:rPr>
                <w:rFonts w:asciiTheme="majorBidi" w:hAnsiTheme="majorBidi" w:cstheme="majorBidi"/>
                <w:noProof/>
              </w:rPr>
            </w:pPr>
            <w:r w:rsidRPr="00040746">
              <w:rPr>
                <w:rFonts w:asciiTheme="majorBidi" w:hAnsiTheme="majorBidi" w:cstheme="majorBidi"/>
                <w:b/>
                <w:bCs/>
              </w:rPr>
              <w:t>Assessment Task 4:</w:t>
            </w:r>
          </w:p>
        </w:tc>
      </w:tr>
      <w:tr w:rsidR="002675DC" w:rsidRPr="009B7B94" w14:paraId="3310B53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9E8AB8E" w14:textId="77777777" w:rsidR="002675DC" w:rsidRPr="009B7B94" w:rsidRDefault="002675DC" w:rsidP="00E60448">
            <w:pPr>
              <w:pStyle w:val="ListParagraph"/>
              <w:numPr>
                <w:ilvl w:val="0"/>
                <w:numId w:val="4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E0A285F" w14:textId="6CDA0E1C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the sustainable solutions for the chosen tourist attraction.</w:t>
            </w:r>
          </w:p>
        </w:tc>
        <w:tc>
          <w:tcPr>
            <w:tcW w:w="1080" w:type="dxa"/>
            <w:vAlign w:val="center"/>
          </w:tcPr>
          <w:p w14:paraId="46BBB0C8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979D48E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1DC14A4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6E0F7FC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E549393" w14:textId="77777777" w:rsidR="002675DC" w:rsidRPr="009B7B94" w:rsidRDefault="002675DC" w:rsidP="00E60448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DAE3342" w14:textId="045C30A1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Determine the areas can be improved.</w:t>
            </w:r>
          </w:p>
        </w:tc>
        <w:tc>
          <w:tcPr>
            <w:tcW w:w="1080" w:type="dxa"/>
            <w:vAlign w:val="center"/>
          </w:tcPr>
          <w:p w14:paraId="1EF16869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3F3A52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AAD1BC7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2675DC" w:rsidRPr="009B7B94" w14:paraId="1DB16B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BA1EBDF" w14:textId="77777777" w:rsidR="002675DC" w:rsidRPr="009B7B94" w:rsidRDefault="002675DC" w:rsidP="00E60448">
            <w:pPr>
              <w:pStyle w:val="ListParagraph"/>
              <w:numPr>
                <w:ilvl w:val="0"/>
                <w:numId w:val="41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DE290AB" w14:textId="5FC23115" w:rsidR="002675DC" w:rsidRPr="009B7B94" w:rsidRDefault="002675DC" w:rsidP="002675D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040746">
              <w:rPr>
                <w:rFonts w:asciiTheme="majorBidi" w:hAnsiTheme="majorBidi" w:cstheme="majorBidi"/>
              </w:rPr>
              <w:t>Identify what can be added to increase the tourist attraction.</w:t>
            </w:r>
          </w:p>
        </w:tc>
        <w:tc>
          <w:tcPr>
            <w:tcW w:w="1080" w:type="dxa"/>
            <w:vAlign w:val="center"/>
          </w:tcPr>
          <w:p w14:paraId="07D4D4FA" w14:textId="77777777" w:rsidR="002675DC" w:rsidRPr="009B7B94" w:rsidRDefault="002675DC" w:rsidP="002675D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AFB4108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3FA8AF3" w14:textId="77777777" w:rsidR="002675DC" w:rsidRPr="009B7B94" w:rsidRDefault="002675DC" w:rsidP="002675D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 w:rsidR="009B7B94"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627446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9B7B94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D3CF04A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B7B94" w:rsidRDefault="00324317" w:rsidP="00324317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2675DC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2675DC" w:rsidRPr="009B7B94" w:rsidRDefault="002675DC" w:rsidP="002675DC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2B1A511F" w:rsidR="002675DC" w:rsidRPr="009B7B94" w:rsidRDefault="002675DC" w:rsidP="002675DC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D25C9C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2675DC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2675DC" w:rsidRPr="009B7B94" w:rsidRDefault="002675DC" w:rsidP="002675DC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3C7A819A" w:rsidR="002675DC" w:rsidRPr="009B7B94" w:rsidRDefault="002675DC" w:rsidP="002675DC">
            <w:pPr>
              <w:rPr>
                <w:rFonts w:asciiTheme="majorBidi" w:hAnsiTheme="majorBidi" w:cstheme="majorBidi"/>
                <w:b/>
                <w:bCs/>
              </w:rPr>
            </w:pPr>
            <w:r w:rsidRPr="00D25C9C">
              <w:rPr>
                <w:rFonts w:asciiTheme="majorBidi" w:hAnsiTheme="majorBidi" w:cstheme="majorBidi"/>
                <w:b/>
                <w:bCs/>
              </w:rPr>
              <w:t>Manage Visitors Attraction</w:t>
            </w:r>
          </w:p>
        </w:tc>
      </w:tr>
      <w:tr w:rsidR="00FB4A61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9B7B94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9B7B94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9B7B94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9B7B94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1C48E2B9" w:rsidR="003A63D9" w:rsidRPr="00BB36E6" w:rsidRDefault="00DE39B3" w:rsidP="00BB36E6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will you define tourist attraction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4D2B0ED4" w:rsidR="006B5DAB" w:rsidRPr="00BB36E6" w:rsidRDefault="00DE39B3" w:rsidP="006B5DA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is the role of transport in tourist attraction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067B4C9A" w:rsidR="006B5DAB" w:rsidRPr="00BB36E6" w:rsidRDefault="002675DC" w:rsidP="006B5DA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In case</w:t>
            </w:r>
            <w:r w:rsidR="00DE39B3">
              <w:rPr>
                <w:rFonts w:asciiTheme="majorBidi" w:hAnsiTheme="majorBidi" w:cstheme="majorBidi"/>
                <w:b/>
                <w:bCs/>
              </w:rPr>
              <w:t xml:space="preserve"> of transport emergency, how will you manage the group?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43365BA1" w:rsidR="005278EB" w:rsidRDefault="005278EB">
      <w:pPr>
        <w:rPr>
          <w:rFonts w:asciiTheme="majorBidi" w:hAnsiTheme="majorBidi" w:cstheme="majorBidi"/>
        </w:rPr>
      </w:pPr>
    </w:p>
    <w:p w14:paraId="1766055C" w14:textId="3FE8540B" w:rsidR="002675DC" w:rsidRDefault="002675DC">
      <w:pPr>
        <w:rPr>
          <w:rFonts w:asciiTheme="majorBidi" w:hAnsiTheme="majorBidi" w:cstheme="majorBidi"/>
        </w:rPr>
      </w:pPr>
    </w:p>
    <w:p w14:paraId="4EECF79F" w14:textId="73E46F7E" w:rsidR="002675DC" w:rsidRDefault="002675DC">
      <w:pPr>
        <w:rPr>
          <w:rFonts w:asciiTheme="majorBidi" w:hAnsiTheme="majorBidi" w:cstheme="majorBidi"/>
        </w:rPr>
      </w:pPr>
    </w:p>
    <w:p w14:paraId="1D9621B9" w14:textId="77777777" w:rsidR="002675DC" w:rsidRPr="009B7B94" w:rsidRDefault="002675DC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05DF1" w14:textId="77777777" w:rsidR="00F81023" w:rsidRDefault="00F81023" w:rsidP="00C92255">
      <w:pPr>
        <w:spacing w:after="0" w:line="240" w:lineRule="auto"/>
      </w:pPr>
      <w:r>
        <w:separator/>
      </w:r>
    </w:p>
  </w:endnote>
  <w:endnote w:type="continuationSeparator" w:id="0">
    <w:p w14:paraId="03EF87AF" w14:textId="77777777" w:rsidR="00F81023" w:rsidRDefault="00F81023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3167E69A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07E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03D0E" w14:textId="77777777" w:rsidR="00F81023" w:rsidRDefault="00F81023" w:rsidP="00C92255">
      <w:pPr>
        <w:spacing w:after="0" w:line="240" w:lineRule="auto"/>
      </w:pPr>
      <w:r>
        <w:separator/>
      </w:r>
    </w:p>
  </w:footnote>
  <w:footnote w:type="continuationSeparator" w:id="0">
    <w:p w14:paraId="3271AFA2" w14:textId="77777777" w:rsidR="00F81023" w:rsidRDefault="00F81023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2362B"/>
    <w:multiLevelType w:val="hybridMultilevel"/>
    <w:tmpl w:val="9B0EC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E0EBF"/>
    <w:multiLevelType w:val="hybridMultilevel"/>
    <w:tmpl w:val="D34E0CE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4993861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95129A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777A6"/>
    <w:multiLevelType w:val="hybridMultilevel"/>
    <w:tmpl w:val="214A605E"/>
    <w:lvl w:ilvl="0" w:tplc="687A97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225E8"/>
    <w:multiLevelType w:val="hybridMultilevel"/>
    <w:tmpl w:val="C2DE3632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DC35B5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7486F"/>
    <w:multiLevelType w:val="hybridMultilevel"/>
    <w:tmpl w:val="184A1DD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2C63B3C">
      <w:start w:val="1"/>
      <w:numFmt w:val="decimal"/>
      <w:lvlText w:val="(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6061D85"/>
    <w:multiLevelType w:val="hybridMultilevel"/>
    <w:tmpl w:val="C1C43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C17CA4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7C402A"/>
    <w:multiLevelType w:val="hybridMultilevel"/>
    <w:tmpl w:val="3ECEC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47DBC"/>
    <w:multiLevelType w:val="hybridMultilevel"/>
    <w:tmpl w:val="DE54D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A303CB"/>
    <w:multiLevelType w:val="hybridMultilevel"/>
    <w:tmpl w:val="B634846E"/>
    <w:lvl w:ilvl="0" w:tplc="CC46588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3D4138"/>
    <w:multiLevelType w:val="hybridMultilevel"/>
    <w:tmpl w:val="4258884C"/>
    <w:lvl w:ilvl="0" w:tplc="215643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404C23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4"/>
  </w:num>
  <w:num w:numId="4">
    <w:abstractNumId w:val="34"/>
  </w:num>
  <w:num w:numId="5">
    <w:abstractNumId w:val="25"/>
  </w:num>
  <w:num w:numId="6">
    <w:abstractNumId w:val="17"/>
  </w:num>
  <w:num w:numId="7">
    <w:abstractNumId w:val="4"/>
  </w:num>
  <w:num w:numId="8">
    <w:abstractNumId w:val="8"/>
  </w:num>
  <w:num w:numId="9">
    <w:abstractNumId w:val="31"/>
  </w:num>
  <w:num w:numId="10">
    <w:abstractNumId w:val="37"/>
  </w:num>
  <w:num w:numId="11">
    <w:abstractNumId w:val="18"/>
  </w:num>
  <w:num w:numId="12">
    <w:abstractNumId w:val="20"/>
  </w:num>
  <w:num w:numId="13">
    <w:abstractNumId w:val="16"/>
  </w:num>
  <w:num w:numId="14">
    <w:abstractNumId w:val="35"/>
  </w:num>
  <w:num w:numId="15">
    <w:abstractNumId w:val="6"/>
  </w:num>
  <w:num w:numId="16">
    <w:abstractNumId w:val="40"/>
  </w:num>
  <w:num w:numId="17">
    <w:abstractNumId w:val="15"/>
  </w:num>
  <w:num w:numId="18">
    <w:abstractNumId w:val="22"/>
  </w:num>
  <w:num w:numId="19">
    <w:abstractNumId w:val="36"/>
  </w:num>
  <w:num w:numId="20">
    <w:abstractNumId w:val="12"/>
  </w:num>
  <w:num w:numId="21">
    <w:abstractNumId w:val="9"/>
  </w:num>
  <w:num w:numId="22">
    <w:abstractNumId w:val="23"/>
  </w:num>
  <w:num w:numId="23">
    <w:abstractNumId w:val="29"/>
  </w:num>
  <w:num w:numId="24">
    <w:abstractNumId w:val="7"/>
  </w:num>
  <w:num w:numId="25">
    <w:abstractNumId w:val="5"/>
  </w:num>
  <w:num w:numId="26">
    <w:abstractNumId w:val="11"/>
  </w:num>
  <w:num w:numId="27">
    <w:abstractNumId w:val="26"/>
  </w:num>
  <w:num w:numId="28">
    <w:abstractNumId w:val="30"/>
  </w:num>
  <w:num w:numId="29">
    <w:abstractNumId w:val="27"/>
  </w:num>
  <w:num w:numId="30">
    <w:abstractNumId w:val="33"/>
  </w:num>
  <w:num w:numId="31">
    <w:abstractNumId w:val="21"/>
  </w:num>
  <w:num w:numId="32">
    <w:abstractNumId w:val="19"/>
  </w:num>
  <w:num w:numId="33">
    <w:abstractNumId w:val="32"/>
  </w:num>
  <w:num w:numId="34">
    <w:abstractNumId w:val="38"/>
  </w:num>
  <w:num w:numId="35">
    <w:abstractNumId w:val="0"/>
  </w:num>
  <w:num w:numId="36">
    <w:abstractNumId w:val="2"/>
  </w:num>
  <w:num w:numId="37">
    <w:abstractNumId w:val="28"/>
  </w:num>
  <w:num w:numId="38">
    <w:abstractNumId w:val="39"/>
  </w:num>
  <w:num w:numId="39">
    <w:abstractNumId w:val="13"/>
  </w:num>
  <w:num w:numId="40">
    <w:abstractNumId w:val="24"/>
  </w:num>
  <w:num w:numId="41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64A02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55A8"/>
    <w:rsid w:val="00177B5F"/>
    <w:rsid w:val="00180746"/>
    <w:rsid w:val="001821E9"/>
    <w:rsid w:val="00182DB5"/>
    <w:rsid w:val="0018448E"/>
    <w:rsid w:val="00187A3F"/>
    <w:rsid w:val="00191523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675DC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34F5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D7BF9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6825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59B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4958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755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66F83"/>
    <w:rsid w:val="00873899"/>
    <w:rsid w:val="008738BC"/>
    <w:rsid w:val="00873AA9"/>
    <w:rsid w:val="00873E31"/>
    <w:rsid w:val="008748EA"/>
    <w:rsid w:val="008771EC"/>
    <w:rsid w:val="00877EF2"/>
    <w:rsid w:val="00882567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C2AC6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0B8E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24684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E4935"/>
    <w:rsid w:val="00CF0B14"/>
    <w:rsid w:val="00D0344A"/>
    <w:rsid w:val="00D04DAA"/>
    <w:rsid w:val="00D10C0B"/>
    <w:rsid w:val="00D11EF0"/>
    <w:rsid w:val="00D17AAB"/>
    <w:rsid w:val="00D25C9C"/>
    <w:rsid w:val="00D27375"/>
    <w:rsid w:val="00D3033E"/>
    <w:rsid w:val="00D31C4A"/>
    <w:rsid w:val="00D320B1"/>
    <w:rsid w:val="00D33B28"/>
    <w:rsid w:val="00D37807"/>
    <w:rsid w:val="00D404D2"/>
    <w:rsid w:val="00D4376B"/>
    <w:rsid w:val="00D4545F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39B3"/>
    <w:rsid w:val="00DE6544"/>
    <w:rsid w:val="00DE695F"/>
    <w:rsid w:val="00E04124"/>
    <w:rsid w:val="00E05D87"/>
    <w:rsid w:val="00E102B2"/>
    <w:rsid w:val="00E11B20"/>
    <w:rsid w:val="00E2119D"/>
    <w:rsid w:val="00E22210"/>
    <w:rsid w:val="00E23EDB"/>
    <w:rsid w:val="00E25B5A"/>
    <w:rsid w:val="00E30545"/>
    <w:rsid w:val="00E51396"/>
    <w:rsid w:val="00E54440"/>
    <w:rsid w:val="00E54D84"/>
    <w:rsid w:val="00E55B4C"/>
    <w:rsid w:val="00E60448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07E0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77E55"/>
    <w:rsid w:val="00F81023"/>
    <w:rsid w:val="00F82498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C6117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018A9-B633-439A-8A9E-4BBAFDF2B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257</Words>
  <Characters>716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5</cp:revision>
  <dcterms:created xsi:type="dcterms:W3CDTF">2021-12-12T13:08:00Z</dcterms:created>
  <dcterms:modified xsi:type="dcterms:W3CDTF">2021-12-15T15:31:00Z</dcterms:modified>
</cp:coreProperties>
</file>